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Pr="00CC1713" w:rsidRDefault="006E6E7A" w:rsidP="006E6E7A">
      <w:bookmarkStart w:id="0" w:name="_GoBack"/>
      <w:bookmarkEnd w:id="0"/>
    </w:p>
    <w:sectPr w:rsidR="006E6E7A" w:rsidRPr="00CC17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qgUAOqpPuywAAAA="/>
  </w:docVars>
  <w:rsids>
    <w:rsidRoot w:val="009D6FD2"/>
    <w:rsid w:val="000A3F77"/>
    <w:rsid w:val="000B173F"/>
    <w:rsid w:val="001212B4"/>
    <w:rsid w:val="00195D48"/>
    <w:rsid w:val="001F32E7"/>
    <w:rsid w:val="00216D54"/>
    <w:rsid w:val="00292A5D"/>
    <w:rsid w:val="002A319E"/>
    <w:rsid w:val="003206F8"/>
    <w:rsid w:val="00323E19"/>
    <w:rsid w:val="00383F96"/>
    <w:rsid w:val="003A14C8"/>
    <w:rsid w:val="003E78C5"/>
    <w:rsid w:val="00480FB1"/>
    <w:rsid w:val="004C12E2"/>
    <w:rsid w:val="004C4B63"/>
    <w:rsid w:val="00574D90"/>
    <w:rsid w:val="005942C0"/>
    <w:rsid w:val="005E4F22"/>
    <w:rsid w:val="00630363"/>
    <w:rsid w:val="00642A17"/>
    <w:rsid w:val="00644812"/>
    <w:rsid w:val="006455C8"/>
    <w:rsid w:val="006E6E7A"/>
    <w:rsid w:val="007C3C3A"/>
    <w:rsid w:val="008633B4"/>
    <w:rsid w:val="008728BE"/>
    <w:rsid w:val="00943E03"/>
    <w:rsid w:val="009827F2"/>
    <w:rsid w:val="009D6FD2"/>
    <w:rsid w:val="00A318C4"/>
    <w:rsid w:val="00AB4E4E"/>
    <w:rsid w:val="00CC1713"/>
    <w:rsid w:val="00D565B7"/>
    <w:rsid w:val="00D90A98"/>
    <w:rsid w:val="00DD36C5"/>
    <w:rsid w:val="00E81F8B"/>
    <w:rsid w:val="00EA42EB"/>
    <w:rsid w:val="00F035BF"/>
    <w:rsid w:val="00F84EE0"/>
    <w:rsid w:val="00FA4D43"/>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692EE4-38A6-415D-9FDB-2B14F045B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5</TotalTime>
  <Pages>15</Pages>
  <Words>3170</Words>
  <Characters>1807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0</cp:revision>
  <dcterms:created xsi:type="dcterms:W3CDTF">2018-07-12T06:51:00Z</dcterms:created>
  <dcterms:modified xsi:type="dcterms:W3CDTF">2018-07-13T11:19:00Z</dcterms:modified>
</cp:coreProperties>
</file>